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53b135</w:t>
        </w:r>
      </w:hyperlink>
      <w:r>
        <w:t xml:space="preserve"> </w:t>
      </w:r>
      <w:r>
        <w:t xml:space="preserve">on November 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53b1358aae60d293d51a08ac3f65ad79032d42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53b1358aae60d293d51a08ac3f65ad79032d42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53b1358aae60d293d51a08ac3f65ad79032d42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53b1358aae60d293d51a08ac3f65ad79032d42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9T15:02:51Z</dcterms:created>
  <dcterms:modified xsi:type="dcterms:W3CDTF">2021-11-09T15: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